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0048" behindDoc="0" locked="0" layoutInCell="1" allowOverlap="1" wp14:anchorId="53EA03FB" wp14:editId="68ADD5D5">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8000" behindDoc="0" locked="0" layoutInCell="1" allowOverlap="1" wp14:anchorId="49ED9424" wp14:editId="50871141">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800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52096" behindDoc="0" locked="0" layoutInCell="1" allowOverlap="1" wp14:anchorId="5C065606" wp14:editId="6FF149CE">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52096;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w:t>
      </w:r>
      <w:r>
        <w:t>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w:t>
      </w:r>
      <w:r>
        <w:t xml:space="preserve"> (G. Burdea et al, 2021)</w:t>
      </w:r>
      <w:r>
        <w:t xml:space="preserve">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 xml:space="preserve">The game will feature a singleplayer and multiplayer mode. This decision is supported by findings from </w:t>
      </w:r>
      <w:r>
        <w:t>(</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w:t>
      </w:r>
      <w:r>
        <w:rPr>
          <w:rFonts w:cstheme="minorHAnsi"/>
          <w:lang w:eastAsia="en-US"/>
        </w:rPr>
        <w:t>.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w:t>
      </w:r>
      <w:r w:rsidR="002F5C8E">
        <w:rPr>
          <w:lang w:val="en-US" w:eastAsia="en-US"/>
        </w:rPr>
        <w:t xml:space="preserve">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r>
        <w:rPr>
          <w:rFonts w:ascii="Arial" w:hAnsi="Arial" w:cs="Arial"/>
          <w:color w:val="222222"/>
          <w:sz w:val="20"/>
          <w:szCs w:val="20"/>
          <w:shd w:val="clear" w:color="auto" w:fill="FFFFFF"/>
        </w:rPr>
        <w:t>.</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Ideally shoulder however potentially assisted by tricep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lang w:eastAsia="en-US"/>
        </w:rPr>
        <w:drawing>
          <wp:anchor distT="0" distB="0" distL="114300" distR="114300" simplePos="0" relativeHeight="251679744" behindDoc="1" locked="0" layoutInCell="1" allowOverlap="1" wp14:anchorId="0D142B39" wp14:editId="0D2D9D2F">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2">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lang w:eastAsia="en-US"/>
        </w:rPr>
        <w:drawing>
          <wp:anchor distT="0" distB="0" distL="114300" distR="114300" simplePos="0" relativeHeight="251677696" behindDoc="1" locked="0" layoutInCell="1" allowOverlap="1" wp14:anchorId="0B0CB794" wp14:editId="08315017">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2">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3B161666" w14:textId="382A5491" w:rsidR="006C7E24" w:rsidRDefault="006C7E24" w:rsidP="00D05F44">
      <w:r>
        <w:rPr>
          <w:noProof/>
        </w:rPr>
        <w:drawing>
          <wp:anchor distT="0" distB="0" distL="114300" distR="114300" simplePos="0" relativeHeight="251680768" behindDoc="1" locked="0" layoutInCell="1" allowOverlap="1" wp14:anchorId="588E6BA3" wp14:editId="4CBB086D">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6608" behindDoc="0" locked="0" layoutInCell="1" allowOverlap="1" wp14:anchorId="2867668D" wp14:editId="1B1505C0">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BB4F82" id="Rectangle 40" o:spid="_x0000_s1026" style="position:absolute;margin-left:279pt;margin-top:1.8pt;width:15.6pt;height:13.8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12512" behindDoc="0" locked="0" layoutInCell="1" allowOverlap="1" wp14:anchorId="794115B9" wp14:editId="7DD68D0E">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95438F" id="Rectangle 40" o:spid="_x0000_s1026" style="position:absolute;margin-left:298.15pt;margin-top:15pt;width:15.6pt;height:13.8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8416" behindDoc="0" locked="0" layoutInCell="1" allowOverlap="1" wp14:anchorId="0BB8F182" wp14:editId="2AEE52D0">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8C21B3" id="Rectangle 40" o:spid="_x0000_s1026" style="position:absolute;margin-left:235.8pt;margin-top:13.8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8960" behindDoc="1" locked="0" layoutInCell="1" allowOverlap="1" wp14:anchorId="58C8862E" wp14:editId="01E86D70">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912" behindDoc="1" locked="0" layoutInCell="1" allowOverlap="1" wp14:anchorId="35BAD83A" wp14:editId="7AFE1E96">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1" locked="0" layoutInCell="1" allowOverlap="1" wp14:anchorId="6ABBD8E9" wp14:editId="19B62034">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1" locked="0" layoutInCell="1" allowOverlap="1" wp14:anchorId="4B3B9443" wp14:editId="66F32A99">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11488" behindDoc="0" locked="0" layoutInCell="1" allowOverlap="1" wp14:anchorId="09283CB2" wp14:editId="16F616BA">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23479D" id="Rectangle 40" o:spid="_x0000_s1026" style="position:absolute;margin-left:302.95pt;margin-top:14.1pt;width:15.6pt;height:13.8pt;z-index:2517114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590F9723" wp14:editId="26C4F85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347F0C" id="Rectangle 40" o:spid="_x0000_s1026" style="position:absolute;margin-left:240.6pt;margin-top:12.9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3005FC1B" wp14:editId="6D78FE3F">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EE41D" id="Rectangle 40" o:spid="_x0000_s1026" style="position:absolute;margin-left:175.2pt;margin-top:12.9pt;width:15.6pt;height:13.8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14560" behindDoc="0" locked="0" layoutInCell="1" allowOverlap="1" wp14:anchorId="7D100E5F" wp14:editId="62A12D90">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3EBC8C" id="Rectangle 40" o:spid="_x0000_s1026" style="position:absolute;margin-left:295.8pt;margin-top:9.6pt;width:15.6pt;height:13.8pt;z-index:2517145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10464" behindDoc="0" locked="0" layoutInCell="1" allowOverlap="1" wp14:anchorId="4E31B6C0" wp14:editId="0BC2D5BC">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06E27" id="Rectangle 40" o:spid="_x0000_s1026" style="position:absolute;margin-left:280.2pt;margin-top:21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706D4141" wp14:editId="3DE2EF09">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11D1B1" id="Rectangle 40" o:spid="_x0000_s1026" style="position:absolute;margin-left:232.8pt;margin-top:7.2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17B28E39" wp14:editId="45F908E2">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FDFC9E" id="Rectangle 40" o:spid="_x0000_s1026" style="position:absolute;margin-left:0;margin-top:19.8pt;width:15.6pt;height:13.8pt;z-index:2517022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69CC1846" wp14:editId="46DB8308">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61607C" id="Rectangle 40" o:spid="_x0000_s1026" style="position:absolute;margin-left:167.4pt;margin-top:9pt;width:15.6pt;height:13.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96128" behindDoc="0" locked="0" layoutInCell="1" allowOverlap="1" wp14:anchorId="487D2AC8" wp14:editId="6E3EA517">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8F2326" id="Rectangle 40" o:spid="_x0000_s1026" style="position:absolute;margin-left:150pt;margin-top:20.4pt;width:15.6pt;height:13.8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94080" behindDoc="0" locked="0" layoutInCell="1" allowOverlap="1" wp14:anchorId="4C2F09AF" wp14:editId="60709CC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2DB085" id="Rectangle 40" o:spid="_x0000_s1026" style="position:absolute;margin-left:100.2pt;margin-top:3.6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92032" behindDoc="0" locked="0" layoutInCell="1" allowOverlap="1" wp14:anchorId="1D243CDA" wp14:editId="6A8DD1CE">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5FBAAD" id="Rectangle 40" o:spid="_x0000_s1026" style="position:absolute;margin-left:82.2pt;margin-top:18.15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02F1AF30" wp14:editId="22C19AEC">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119CF" id="Rectangle 40" o:spid="_x0000_s1026" style="position:absolute;margin-left:10.8pt;margin-top:14.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5980888A" w:rsidR="006C7E24" w:rsidRDefault="006C7E24" w:rsidP="00D05F44"/>
    <w:p w14:paraId="18FA3621" w14:textId="3EE9CC94" w:rsidR="006C7E24" w:rsidRDefault="006C7E24" w:rsidP="00D05F44">
      <w:r w:rsidRPr="006C7E24">
        <w:drawing>
          <wp:anchor distT="0" distB="0" distL="114300" distR="114300" simplePos="0" relativeHeight="251717632" behindDoc="1" locked="0" layoutInCell="1" allowOverlap="1" wp14:anchorId="4AF51DFF" wp14:editId="6F248444">
            <wp:simplePos x="0" y="0"/>
            <wp:positionH relativeFrom="column">
              <wp:posOffset>-321945</wp:posOffset>
            </wp:positionH>
            <wp:positionV relativeFrom="paragraph">
              <wp:posOffset>8445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4"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drawing>
          <wp:anchor distT="0" distB="0" distL="114300" distR="114300" simplePos="0" relativeHeight="251719680" behindDoc="1" locked="0" layoutInCell="1" allowOverlap="1" wp14:anchorId="48D772A7" wp14:editId="46C42DF9">
            <wp:simplePos x="0" y="0"/>
            <wp:positionH relativeFrom="column">
              <wp:posOffset>163479</wp:posOffset>
            </wp:positionH>
            <wp:positionV relativeFrom="paragraph">
              <wp:posOffset>50165</wp:posOffset>
            </wp:positionV>
            <wp:extent cx="967389" cy="967389"/>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4"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389" cy="9673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8CA35E" w14:textId="1A8F14C5" w:rsidR="006C7E24" w:rsidRPr="006C7E24" w:rsidRDefault="006C7E24" w:rsidP="006C7E24"/>
    <w:p w14:paraId="301B751C" w14:textId="5E9246F5" w:rsidR="006C7E24" w:rsidRDefault="006C7E24" w:rsidP="00D05F44"/>
    <w:p w14:paraId="4C24D2B6" w14:textId="77777777" w:rsidR="006C7E24" w:rsidRDefault="006C7E24" w:rsidP="00D05F44"/>
    <w:p w14:paraId="159093D0" w14:textId="4A3CC245" w:rsidR="006C7E24" w:rsidRDefault="006C7E24" w:rsidP="00D05F44">
      <w:r>
        <w:rPr>
          <w:noProof/>
          <w:lang w:eastAsia="en-US"/>
        </w:rPr>
        <w:lastRenderedPageBreak/>
        <w:drawing>
          <wp:anchor distT="0" distB="0" distL="114300" distR="114300" simplePos="0" relativeHeight="251655168" behindDoc="1" locked="0" layoutInCell="1" allowOverlap="1" wp14:anchorId="6A0B1F4D" wp14:editId="46AA581D">
            <wp:simplePos x="0" y="0"/>
            <wp:positionH relativeFrom="margin">
              <wp:posOffset>1327150</wp:posOffset>
            </wp:positionH>
            <wp:positionV relativeFrom="paragraph">
              <wp:posOffset>-1113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53120" behindDoc="1" locked="0" layoutInCell="1" allowOverlap="1" wp14:anchorId="2722AD71" wp14:editId="3EB74107">
            <wp:simplePos x="0" y="0"/>
            <wp:positionH relativeFrom="margin">
              <wp:posOffset>617855</wp:posOffset>
            </wp:positionH>
            <wp:positionV relativeFrom="paragraph">
              <wp:posOffset>-74485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54144" behindDoc="1" locked="0" layoutInCell="1" allowOverlap="1" wp14:anchorId="5FDE9750" wp14:editId="1FBE188E">
            <wp:simplePos x="0" y="0"/>
            <wp:positionH relativeFrom="margin">
              <wp:posOffset>-337185</wp:posOffset>
            </wp:positionH>
            <wp:positionV relativeFrom="paragraph">
              <wp:posOffset>-40703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05DE74" w14:textId="6C5027F3" w:rsidR="00ED5B7B" w:rsidRDefault="00ED5B7B" w:rsidP="00D05F44"/>
    <w:p w14:paraId="260AD6E1" w14:textId="16A50669" w:rsidR="00ED5B7B" w:rsidRDefault="006C7E24" w:rsidP="00D05F44">
      <w:pPr>
        <w:rPr>
          <w:lang w:eastAsia="en-US"/>
        </w:rPr>
      </w:pPr>
      <w:r>
        <w:rPr>
          <w:noProof/>
          <w:lang w:eastAsia="en-US"/>
        </w:rPr>
        <w:drawing>
          <wp:anchor distT="0" distB="0" distL="114300" distR="114300" simplePos="0" relativeHeight="251720704" behindDoc="1" locked="0" layoutInCell="1" allowOverlap="1" wp14:anchorId="66F9908E" wp14:editId="53F3B06D">
            <wp:simplePos x="0" y="0"/>
            <wp:positionH relativeFrom="margin">
              <wp:posOffset>-427990</wp:posOffset>
            </wp:positionH>
            <wp:positionV relativeFrom="paragraph">
              <wp:posOffset>95250</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4887A3D5" w:rsidR="006C7E24" w:rsidRDefault="006C7E24" w:rsidP="00D05F44">
      <w:pPr>
        <w:rPr>
          <w:lang w:eastAsia="en-US"/>
        </w:rPr>
      </w:pPr>
    </w:p>
    <w:p w14:paraId="49675BAC" w14:textId="77777777" w:rsidR="006C7E24" w:rsidRDefault="006C7E24" w:rsidP="00D05F44">
      <w:pPr>
        <w:rPr>
          <w:lang w:eastAsia="en-US"/>
        </w:rPr>
      </w:pPr>
    </w:p>
    <w:p w14:paraId="08B85A85" w14:textId="237ECA7C" w:rsidR="006C7E24" w:rsidRDefault="006C7E24" w:rsidP="00D05F44">
      <w:pPr>
        <w:rPr>
          <w:lang w:eastAsia="en-US"/>
        </w:rPr>
      </w:pPr>
    </w:p>
    <w:p w14:paraId="4A332F78" w14:textId="665217F5" w:rsidR="00ED02A7" w:rsidRPr="00751502" w:rsidRDefault="00ED02A7" w:rsidP="00D05F44">
      <w:pPr>
        <w:rPr>
          <w:lang w:eastAsia="en-US"/>
        </w:rPr>
      </w:pPr>
    </w:p>
    <w:p w14:paraId="55197714" w14:textId="65D18FD8" w:rsidR="006C7E24" w:rsidRPr="006C7E24" w:rsidRDefault="006C7E24" w:rsidP="006C7E24">
      <w:pPr>
        <w:rPr>
          <w:lang w:eastAsia="en-US"/>
        </w:rPr>
      </w:pPr>
    </w:p>
    <w:p w14:paraId="4C8ACAA0" w14:textId="4DB233AF" w:rsidR="00D05F44" w:rsidRDefault="00D05F44" w:rsidP="00D05F44">
      <w:pPr>
        <w:rPr>
          <w:lang w:val="en-US" w:eastAsia="en-US"/>
        </w:rPr>
      </w:pPr>
    </w:p>
    <w:p w14:paraId="102CABC1" w14:textId="31C0E06A" w:rsidR="00D05F44" w:rsidRDefault="00C455BD" w:rsidP="00D05F44">
      <w:pPr>
        <w:rPr>
          <w:lang w:val="en-US" w:eastAsia="en-US"/>
        </w:rPr>
      </w:pPr>
      <w:r w:rsidRPr="00D05F44">
        <w:rPr>
          <w:noProof/>
          <w:lang w:val="en-US" w:eastAsia="en-US"/>
        </w:rPr>
        <w:drawing>
          <wp:inline distT="0" distB="0" distL="0" distR="0" wp14:anchorId="4552AF13" wp14:editId="0F9EEBEE">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9"/>
                    <a:stretch>
                      <a:fillRect/>
                    </a:stretch>
                  </pic:blipFill>
                  <pic:spPr>
                    <a:xfrm>
                      <a:off x="0" y="0"/>
                      <a:ext cx="5731510" cy="3222625"/>
                    </a:xfrm>
                    <a:prstGeom prst="rect">
                      <a:avLst/>
                    </a:prstGeom>
                  </pic:spPr>
                </pic:pic>
              </a:graphicData>
            </a:graphic>
          </wp:inline>
        </w:drawing>
      </w:r>
    </w:p>
    <w:p w14:paraId="6CA8906F" w14:textId="5C850ACA" w:rsidR="00D05F44" w:rsidRPr="00D05F44" w:rsidRDefault="00C92185" w:rsidP="00D05F44">
      <w:pPr>
        <w:rPr>
          <w:lang w:val="en-US" w:eastAsia="en-US"/>
        </w:rPr>
      </w:pPr>
      <w:r>
        <w:rPr>
          <w:noProof/>
          <w:lang w:val="en-US" w:eastAsia="en-US"/>
        </w:rPr>
        <w:lastRenderedPageBreak/>
        <mc:AlternateContent>
          <mc:Choice Requires="wpg">
            <w:drawing>
              <wp:anchor distT="0" distB="0" distL="114300" distR="114300" simplePos="0" relativeHeight="251676672" behindDoc="0" locked="0" layoutInCell="1" allowOverlap="1" wp14:anchorId="76FBC185" wp14:editId="0DDE2FC5">
                <wp:simplePos x="0" y="0"/>
                <wp:positionH relativeFrom="column">
                  <wp:posOffset>778669</wp:posOffset>
                </wp:positionH>
                <wp:positionV relativeFrom="paragraph">
                  <wp:posOffset>877253</wp:posOffset>
                </wp:positionV>
                <wp:extent cx="3868420" cy="2118201"/>
                <wp:effectExtent l="0" t="0" r="0" b="0"/>
                <wp:wrapNone/>
                <wp:docPr id="853489348" name="Group 34"/>
                <wp:cNvGraphicFramePr/>
                <a:graphic xmlns:a="http://schemas.openxmlformats.org/drawingml/2006/main">
                  <a:graphicData uri="http://schemas.microsoft.com/office/word/2010/wordprocessingGroup">
                    <wpg:wgp>
                      <wpg:cNvGrpSpPr/>
                      <wpg:grpSpPr>
                        <a:xfrm>
                          <a:off x="0" y="0"/>
                          <a:ext cx="3868420" cy="2118201"/>
                          <a:chOff x="0" y="0"/>
                          <a:chExt cx="3868420" cy="2118201"/>
                        </a:xfrm>
                      </wpg:grpSpPr>
                      <wpg:grpSp>
                        <wpg:cNvPr id="1153771840" name="Group 30"/>
                        <wpg:cNvGrpSpPr/>
                        <wpg:grpSpPr>
                          <a:xfrm>
                            <a:off x="2371725" y="7143"/>
                            <a:ext cx="622027" cy="239395"/>
                            <a:chOff x="0" y="0"/>
                            <a:chExt cx="622027" cy="239395"/>
                          </a:xfrm>
                        </wpg:grpSpPr>
                        <wps:wsp>
                          <wps:cNvPr id="613082894"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6153116"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3242353" name="Group 33"/>
                        <wpg:cNvGrpSpPr/>
                        <wpg:grpSpPr>
                          <a:xfrm>
                            <a:off x="0" y="0"/>
                            <a:ext cx="1062524" cy="1697184"/>
                            <a:chOff x="0" y="0"/>
                            <a:chExt cx="1062524" cy="1697184"/>
                          </a:xfrm>
                        </wpg:grpSpPr>
                        <wps:wsp>
                          <wps:cNvPr id="634198453"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269117"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3036014"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9841766" name="Group 31"/>
                        <wpg:cNvGrpSpPr/>
                        <wpg:grpSpPr>
                          <a:xfrm>
                            <a:off x="657225" y="1878806"/>
                            <a:ext cx="2454275" cy="239395"/>
                            <a:chOff x="0" y="0"/>
                            <a:chExt cx="2454275" cy="239395"/>
                          </a:xfrm>
                        </wpg:grpSpPr>
                        <wps:wsp>
                          <wps:cNvPr id="628716949"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8764130"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6022245" name="Group 32"/>
                        <wpg:cNvGrpSpPr/>
                        <wpg:grpSpPr>
                          <a:xfrm>
                            <a:off x="3629025" y="592931"/>
                            <a:ext cx="239395" cy="1128294"/>
                            <a:chOff x="0" y="0"/>
                            <a:chExt cx="239395" cy="1128294"/>
                          </a:xfrm>
                        </wpg:grpSpPr>
                        <wps:wsp>
                          <wps:cNvPr id="434050146"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4290633"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F5DF1B3" id="Group 34" o:spid="_x0000_s1026" style="position:absolute;margin-left:61.3pt;margin-top:69.1pt;width:304.6pt;height:166.8pt;z-index:251676672" coordsize="38684,21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">
                <v:group id="Group 30" o:spid="_x0000_s1027"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">
                  <v:rect id="Rectangle 28" o:spid="_x0000_s1028"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29"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" fillcolor="red" stroked="f" strokeweight="1pt"/>
                </v:group>
                <v:group id="Group 33" o:spid="_x0000_s1030"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">
                  <v:rect id="Rectangle 28" o:spid="_x0000_s1031"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" fillcolor="red" stroked="f" strokeweight="1pt"/>
                  <v:shape id="Isosceles Triangle 29" o:spid="_x0000_s1032"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" fillcolor="red" stroked="f" strokeweight="1pt"/>
                  <v:rect id="Rectangle 28" o:spid="_x0000_s1033"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" fillcolor="red" stroked="f" strokeweight="1pt"/>
                </v:group>
                <v:group id="Group 31" o:spid="_x0000_s1034"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">
                  <v:rect id="Rectangle 28" o:spid="_x0000_s1035"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" fillcolor="red" stroked="f" strokeweight="1pt"/>
                  <v:shape id="Isosceles Triangle 29" o:spid="_x0000_s1036"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" fillcolor="red" stroked="f" strokeweight="1pt"/>
                </v:group>
                <v:group id="Group 32" o:spid="_x0000_s1037"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">
                  <v:rect id="Rectangle 28" o:spid="_x0000_s1038"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" fillcolor="red" stroked="f" strokeweight="1pt"/>
                  <v:shape id="Isosceles Triangle 29" o:spid="_x0000_s1039"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" fillcolor="red" stroked="f" strokeweight="1pt"/>
                </v:group>
              </v:group>
            </w:pict>
          </mc:Fallback>
        </mc:AlternateContent>
      </w:r>
      <w:r w:rsidR="00D05F44" w:rsidRPr="00D05F44">
        <w:rPr>
          <w:noProof/>
          <w:lang w:val="en-US" w:eastAsia="en-US"/>
        </w:rPr>
        <w:drawing>
          <wp:inline distT="0" distB="0" distL="0" distR="0" wp14:anchorId="7D5A453B" wp14:editId="6AA6A473">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30"/>
                    <a:stretch>
                      <a:fillRect/>
                    </a:stretch>
                  </pic:blipFill>
                  <pic:spPr>
                    <a:xfrm>
                      <a:off x="0" y="0"/>
                      <a:ext cx="5731510" cy="3222625"/>
                    </a:xfrm>
                    <a:prstGeom prst="rect">
                      <a:avLst/>
                    </a:prstGeom>
                  </pic:spPr>
                </pic:pic>
              </a:graphicData>
            </a:graphic>
          </wp:inline>
        </w:drawing>
      </w:r>
    </w:p>
    <w:p w14:paraId="586016A4" w14:textId="66A3F77B"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CC97373" w:rsidR="00D05F44" w:rsidRDefault="006056D9" w:rsidP="001511A5">
      <w:r w:rsidRPr="006056D9">
        <w:rPr>
          <w:noProof/>
        </w:rPr>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31"/>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32"/>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33"/>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34"/>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6B74FBC7" w14:textId="106C57FA" w:rsidR="0068591C" w:rsidRDefault="0068591C" w:rsidP="00E05DA3">
      <w:r>
        <w:t>Write down what features were made before pilot test and wat were made after/ as a result of</w:t>
      </w:r>
    </w:p>
    <w:p w14:paraId="4E49FEC8" w14:textId="72BCF1E3" w:rsidR="004722EC" w:rsidRDefault="004722EC" w:rsidP="004722EC">
      <w:pPr>
        <w:pStyle w:val="ListParagraph"/>
        <w:numPr>
          <w:ilvl w:val="0"/>
          <w:numId w:val="18"/>
        </w:numPr>
      </w:pPr>
      <w:r>
        <w:t>Addition of hats</w:t>
      </w:r>
    </w:p>
    <w:p w14:paraId="571975E3" w14:textId="741121AD" w:rsidR="004722EC" w:rsidRDefault="004722EC" w:rsidP="004722EC">
      <w:pPr>
        <w:pStyle w:val="ListParagraph"/>
        <w:numPr>
          <w:ilvl w:val="0"/>
          <w:numId w:val="18"/>
        </w:numPr>
      </w:pPr>
      <w:r>
        <w:t>Slow down how long it takes for a ripple to be locked onto</w:t>
      </w:r>
    </w:p>
    <w:p w14:paraId="2650398A" w14:textId="4E7FCAF4" w:rsidR="004722EC" w:rsidRDefault="004722EC" w:rsidP="004722EC">
      <w:pPr>
        <w:pStyle w:val="ListParagraph"/>
        <w:numPr>
          <w:ilvl w:val="0"/>
          <w:numId w:val="18"/>
        </w:numPr>
      </w:pPr>
      <w:r>
        <w:t>Addition of the catching a fish and reeling a fish in stages to the game loop</w:t>
      </w:r>
    </w:p>
    <w:p w14:paraId="039C6CF8" w14:textId="4319754E" w:rsidR="004722EC" w:rsidRDefault="004722EC" w:rsidP="004722EC">
      <w:pPr>
        <w:pStyle w:val="ListParagraph"/>
        <w:numPr>
          <w:ilvl w:val="0"/>
          <w:numId w:val="18"/>
        </w:numPr>
      </w:pPr>
      <w:r>
        <w:t>Slow down the rate at which the player is asked to change hand gesture in the reel fish in section</w:t>
      </w:r>
    </w:p>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5899E6EB" w14:textId="161EF0F3" w:rsidR="003921D5" w:rsidRDefault="003921D5" w:rsidP="00867826">
      <w:r>
        <w:t>Pilot test feedback (Post test questionnaire):</w:t>
      </w:r>
    </w:p>
    <w:p w14:paraId="55E36D72" w14:textId="09E58481" w:rsidR="003921D5" w:rsidRDefault="003921D5" w:rsidP="00867826">
      <w:r w:rsidRPr="003921D5">
        <w:rPr>
          <w:noProof/>
        </w:rPr>
        <w:drawing>
          <wp:inline distT="0" distB="0" distL="0" distR="0" wp14:anchorId="4518F6B8" wp14:editId="16691129">
            <wp:extent cx="5731510" cy="3556635"/>
            <wp:effectExtent l="0" t="0" r="2540" b="5715"/>
            <wp:docPr id="7002869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86940" name="Picture 1" descr="A screenshot of a computer screen&#10;&#10;AI-generated content may be incorrect."/>
                    <pic:cNvPicPr/>
                  </pic:nvPicPr>
                  <pic:blipFill>
                    <a:blip r:embed="rId35"/>
                    <a:stretch>
                      <a:fillRect/>
                    </a:stretch>
                  </pic:blipFill>
                  <pic:spPr>
                    <a:xfrm>
                      <a:off x="0" y="0"/>
                      <a:ext cx="5731510" cy="3556635"/>
                    </a:xfrm>
                    <a:prstGeom prst="rect">
                      <a:avLst/>
                    </a:prstGeom>
                  </pic:spPr>
                </pic:pic>
              </a:graphicData>
            </a:graphic>
          </wp:inline>
        </w:drawing>
      </w:r>
    </w:p>
    <w:p w14:paraId="17B28C4E" w14:textId="2A39B19B" w:rsidR="003921D5" w:rsidRDefault="003921D5" w:rsidP="00867826">
      <w:r w:rsidRPr="003921D5">
        <w:rPr>
          <w:noProof/>
        </w:rPr>
        <w:lastRenderedPageBreak/>
        <w:drawing>
          <wp:inline distT="0" distB="0" distL="0" distR="0" wp14:anchorId="025F5790" wp14:editId="10F47F83">
            <wp:extent cx="5731510" cy="2849880"/>
            <wp:effectExtent l="0" t="0" r="2540" b="7620"/>
            <wp:docPr id="4153874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87467" name="Picture 1" descr="A screenshot of a computer&#10;&#10;AI-generated content may be incorrect."/>
                    <pic:cNvPicPr/>
                  </pic:nvPicPr>
                  <pic:blipFill>
                    <a:blip r:embed="rId36"/>
                    <a:stretch>
                      <a:fillRect/>
                    </a:stretch>
                  </pic:blipFill>
                  <pic:spPr>
                    <a:xfrm>
                      <a:off x="0" y="0"/>
                      <a:ext cx="5731510" cy="2849880"/>
                    </a:xfrm>
                    <a:prstGeom prst="rect">
                      <a:avLst/>
                    </a:prstGeom>
                  </pic:spPr>
                </pic:pic>
              </a:graphicData>
            </a:graphic>
          </wp:inline>
        </w:drawing>
      </w:r>
    </w:p>
    <w:p w14:paraId="58AAAD5E" w14:textId="77777777" w:rsidR="003921D5" w:rsidRDefault="003921D5" w:rsidP="00867826"/>
    <w:p w14:paraId="2849EB66" w14:textId="22E8E5C2" w:rsidR="003921D5" w:rsidRDefault="003921D5" w:rsidP="00867826">
      <w:r w:rsidRPr="003921D5">
        <w:rPr>
          <w:noProof/>
        </w:rPr>
        <w:drawing>
          <wp:inline distT="0" distB="0" distL="0" distR="0" wp14:anchorId="5BC2FD3F" wp14:editId="2A168A0D">
            <wp:extent cx="5731510" cy="3789680"/>
            <wp:effectExtent l="0" t="0" r="2540" b="1270"/>
            <wp:docPr id="815808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08952" name="Picture 1" descr="A screenshot of a computer&#10;&#10;AI-generated content may be incorrect."/>
                    <pic:cNvPicPr/>
                  </pic:nvPicPr>
                  <pic:blipFill>
                    <a:blip r:embed="rId37"/>
                    <a:stretch>
                      <a:fillRect/>
                    </a:stretch>
                  </pic:blipFill>
                  <pic:spPr>
                    <a:xfrm>
                      <a:off x="0" y="0"/>
                      <a:ext cx="5731510" cy="3789680"/>
                    </a:xfrm>
                    <a:prstGeom prst="rect">
                      <a:avLst/>
                    </a:prstGeom>
                  </pic:spPr>
                </pic:pic>
              </a:graphicData>
            </a:graphic>
          </wp:inline>
        </w:drawing>
      </w:r>
    </w:p>
    <w:p w14:paraId="47C65754" w14:textId="77777777" w:rsidR="003921D5" w:rsidRDefault="003921D5" w:rsidP="00867826"/>
    <w:p w14:paraId="6C9FABB6" w14:textId="5CEF8F8A" w:rsidR="003921D5" w:rsidRDefault="003921D5" w:rsidP="00867826">
      <w:r w:rsidRPr="003921D5">
        <w:rPr>
          <w:noProof/>
        </w:rPr>
        <w:lastRenderedPageBreak/>
        <w:drawing>
          <wp:inline distT="0" distB="0" distL="0" distR="0" wp14:anchorId="6D627FD7" wp14:editId="77EA4C2C">
            <wp:extent cx="5731510" cy="1713230"/>
            <wp:effectExtent l="0" t="0" r="2540" b="1270"/>
            <wp:docPr id="2062196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196235" name="Picture 1" descr="A screenshot of a computer&#10;&#10;AI-generated content may be incorrect."/>
                    <pic:cNvPicPr/>
                  </pic:nvPicPr>
                  <pic:blipFill>
                    <a:blip r:embed="rId38"/>
                    <a:stretch>
                      <a:fillRect/>
                    </a:stretch>
                  </pic:blipFill>
                  <pic:spPr>
                    <a:xfrm>
                      <a:off x="0" y="0"/>
                      <a:ext cx="5731510" cy="1713230"/>
                    </a:xfrm>
                    <a:prstGeom prst="rect">
                      <a:avLst/>
                    </a:prstGeom>
                  </pic:spPr>
                </pic:pic>
              </a:graphicData>
            </a:graphic>
          </wp:inline>
        </w:drawing>
      </w:r>
    </w:p>
    <w:p w14:paraId="12D2BC42" w14:textId="77777777" w:rsidR="003921D5" w:rsidRDefault="003921D5" w:rsidP="00867826"/>
    <w:p w14:paraId="7015273F" w14:textId="0CF2A400" w:rsidR="003921D5" w:rsidRDefault="003921D5" w:rsidP="00867826">
      <w:r w:rsidRPr="003921D5">
        <w:rPr>
          <w:noProof/>
        </w:rPr>
        <w:drawing>
          <wp:inline distT="0" distB="0" distL="0" distR="0" wp14:anchorId="538A51BD" wp14:editId="0783CF75">
            <wp:extent cx="5731510" cy="2766695"/>
            <wp:effectExtent l="0" t="0" r="2540" b="0"/>
            <wp:docPr id="76872721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727215" name="Picture 1" descr="A screenshot of a graph&#10;&#10;AI-generated content may be incorrect."/>
                    <pic:cNvPicPr/>
                  </pic:nvPicPr>
                  <pic:blipFill>
                    <a:blip r:embed="rId39"/>
                    <a:stretch>
                      <a:fillRect/>
                    </a:stretch>
                  </pic:blipFill>
                  <pic:spPr>
                    <a:xfrm>
                      <a:off x="0" y="0"/>
                      <a:ext cx="5731510" cy="2766695"/>
                    </a:xfrm>
                    <a:prstGeom prst="rect">
                      <a:avLst/>
                    </a:prstGeom>
                  </pic:spPr>
                </pic:pic>
              </a:graphicData>
            </a:graphic>
          </wp:inline>
        </w:drawing>
      </w:r>
    </w:p>
    <w:p w14:paraId="5FFBE99D" w14:textId="77777777" w:rsidR="003921D5" w:rsidRDefault="003921D5" w:rsidP="00867826"/>
    <w:p w14:paraId="119E788F" w14:textId="0C6A2A7D" w:rsidR="003921D5" w:rsidRDefault="003921D5" w:rsidP="00867826">
      <w:r w:rsidRPr="003921D5">
        <w:rPr>
          <w:noProof/>
        </w:rPr>
        <w:drawing>
          <wp:inline distT="0" distB="0" distL="0" distR="0" wp14:anchorId="5FECBB13" wp14:editId="7FB179A5">
            <wp:extent cx="5731510" cy="1144270"/>
            <wp:effectExtent l="0" t="0" r="2540" b="0"/>
            <wp:docPr id="80157576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75765" name="Picture 1" descr="A white background with black text&#10;&#10;AI-generated content may be incorrect."/>
                    <pic:cNvPicPr/>
                  </pic:nvPicPr>
                  <pic:blipFill>
                    <a:blip r:embed="rId40"/>
                    <a:stretch>
                      <a:fillRect/>
                    </a:stretch>
                  </pic:blipFill>
                  <pic:spPr>
                    <a:xfrm>
                      <a:off x="0" y="0"/>
                      <a:ext cx="5731510" cy="1144270"/>
                    </a:xfrm>
                    <a:prstGeom prst="rect">
                      <a:avLst/>
                    </a:prstGeom>
                  </pic:spPr>
                </pic:pic>
              </a:graphicData>
            </a:graphic>
          </wp:inline>
        </w:drawing>
      </w:r>
    </w:p>
    <w:p w14:paraId="6FC49A91" w14:textId="77777777" w:rsidR="003921D5" w:rsidRDefault="003921D5" w:rsidP="00867826"/>
    <w:p w14:paraId="697D1C3F" w14:textId="77777777" w:rsidR="003921D5" w:rsidRDefault="003921D5" w:rsidP="00867826"/>
    <w:p w14:paraId="6AFC0686" w14:textId="3B9BAAF5" w:rsidR="003921D5" w:rsidRDefault="00A736C7" w:rsidP="00867826">
      <w:r w:rsidRPr="00A736C7">
        <w:rPr>
          <w:noProof/>
        </w:rPr>
        <w:lastRenderedPageBreak/>
        <w:drawing>
          <wp:inline distT="0" distB="0" distL="0" distR="0" wp14:anchorId="5DFA5F5B" wp14:editId="3155F936">
            <wp:extent cx="5731510" cy="3035300"/>
            <wp:effectExtent l="0" t="0" r="2540" b="0"/>
            <wp:docPr id="174429794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97944" name="Picture 1" descr="A screenshot of a computer screen&#10;&#10;AI-generated content may be incorrect."/>
                    <pic:cNvPicPr/>
                  </pic:nvPicPr>
                  <pic:blipFill>
                    <a:blip r:embed="rId41"/>
                    <a:stretch>
                      <a:fillRect/>
                    </a:stretch>
                  </pic:blipFill>
                  <pic:spPr>
                    <a:xfrm>
                      <a:off x="0" y="0"/>
                      <a:ext cx="5731510" cy="3035300"/>
                    </a:xfrm>
                    <a:prstGeom prst="rect">
                      <a:avLst/>
                    </a:prstGeom>
                  </pic:spPr>
                </pic:pic>
              </a:graphicData>
            </a:graphic>
          </wp:inline>
        </w:drawing>
      </w:r>
    </w:p>
    <w:p w14:paraId="06577066" w14:textId="77777777" w:rsidR="00A736C7" w:rsidRDefault="00A736C7" w:rsidP="00867826"/>
    <w:p w14:paraId="365234D3" w14:textId="7FDB3EE9" w:rsidR="00A736C7" w:rsidRDefault="00A736C7" w:rsidP="00867826">
      <w:r w:rsidRPr="00A736C7">
        <w:rPr>
          <w:noProof/>
        </w:rPr>
        <w:drawing>
          <wp:inline distT="0" distB="0" distL="0" distR="0" wp14:anchorId="190977BE" wp14:editId="06C64A11">
            <wp:extent cx="5696745" cy="2191056"/>
            <wp:effectExtent l="0" t="0" r="0" b="0"/>
            <wp:docPr id="107150365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03653" name="Picture 1" descr="A screen shot of a graph&#10;&#10;AI-generated content may be incorrect."/>
                    <pic:cNvPicPr/>
                  </pic:nvPicPr>
                  <pic:blipFill>
                    <a:blip r:embed="rId42"/>
                    <a:stretch>
                      <a:fillRect/>
                    </a:stretch>
                  </pic:blipFill>
                  <pic:spPr>
                    <a:xfrm>
                      <a:off x="0" y="0"/>
                      <a:ext cx="5696745" cy="2191056"/>
                    </a:xfrm>
                    <a:prstGeom prst="rect">
                      <a:avLst/>
                    </a:prstGeom>
                  </pic:spPr>
                </pic:pic>
              </a:graphicData>
            </a:graphic>
          </wp:inline>
        </w:drawing>
      </w:r>
    </w:p>
    <w:p w14:paraId="222A7503" w14:textId="77777777" w:rsidR="00A736C7" w:rsidRDefault="00A736C7" w:rsidP="00867826"/>
    <w:p w14:paraId="5A07BC30" w14:textId="421E8AD3" w:rsidR="00A736C7" w:rsidRDefault="00A736C7" w:rsidP="00867826">
      <w:r w:rsidRPr="00A736C7">
        <w:rPr>
          <w:noProof/>
        </w:rPr>
        <w:drawing>
          <wp:inline distT="0" distB="0" distL="0" distR="0" wp14:anchorId="28C0A3DC" wp14:editId="19809424">
            <wp:extent cx="5725324" cy="2695951"/>
            <wp:effectExtent l="0" t="0" r="8890" b="9525"/>
            <wp:docPr id="33177058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0585" name="Picture 1" descr="A screenshot of a graph&#10;&#10;AI-generated content may be incorrect."/>
                    <pic:cNvPicPr/>
                  </pic:nvPicPr>
                  <pic:blipFill>
                    <a:blip r:embed="rId43"/>
                    <a:stretch>
                      <a:fillRect/>
                    </a:stretch>
                  </pic:blipFill>
                  <pic:spPr>
                    <a:xfrm>
                      <a:off x="0" y="0"/>
                      <a:ext cx="5725324" cy="2695951"/>
                    </a:xfrm>
                    <a:prstGeom prst="rect">
                      <a:avLst/>
                    </a:prstGeom>
                  </pic:spPr>
                </pic:pic>
              </a:graphicData>
            </a:graphic>
          </wp:inline>
        </w:drawing>
      </w:r>
    </w:p>
    <w:p w14:paraId="7F045630" w14:textId="6B629582" w:rsidR="00A736C7" w:rsidRDefault="00A736C7" w:rsidP="00867826">
      <w:r w:rsidRPr="00A736C7">
        <w:rPr>
          <w:noProof/>
        </w:rPr>
        <w:lastRenderedPageBreak/>
        <w:drawing>
          <wp:inline distT="0" distB="0" distL="0" distR="0" wp14:anchorId="400E813B" wp14:editId="788BE74C">
            <wp:extent cx="5731510" cy="1910080"/>
            <wp:effectExtent l="0" t="0" r="2540" b="0"/>
            <wp:docPr id="835249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49632" name="Picture 1" descr="A screenshot of a computer&#10;&#10;AI-generated content may be incorrect."/>
                    <pic:cNvPicPr/>
                  </pic:nvPicPr>
                  <pic:blipFill>
                    <a:blip r:embed="rId44"/>
                    <a:stretch>
                      <a:fillRect/>
                    </a:stretch>
                  </pic:blipFill>
                  <pic:spPr>
                    <a:xfrm>
                      <a:off x="0" y="0"/>
                      <a:ext cx="5731510" cy="1910080"/>
                    </a:xfrm>
                    <a:prstGeom prst="rect">
                      <a:avLst/>
                    </a:prstGeom>
                  </pic:spPr>
                </pic:pic>
              </a:graphicData>
            </a:graphic>
          </wp:inline>
        </w:drawing>
      </w:r>
    </w:p>
    <w:p w14:paraId="0331A14B" w14:textId="77777777" w:rsidR="00A736C7" w:rsidRDefault="00A736C7" w:rsidP="00867826"/>
    <w:p w14:paraId="4443CFE9" w14:textId="55669F61" w:rsidR="00A736C7" w:rsidRDefault="00A736C7" w:rsidP="00867826">
      <w:r w:rsidRPr="00A736C7">
        <w:rPr>
          <w:noProof/>
        </w:rPr>
        <w:drawing>
          <wp:inline distT="0" distB="0" distL="0" distR="0" wp14:anchorId="5CFD32F7" wp14:editId="51253F22">
            <wp:extent cx="5731510" cy="2433320"/>
            <wp:effectExtent l="0" t="0" r="2540" b="5080"/>
            <wp:docPr id="201607135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71350" name="Picture 1" descr="A screenshot of a computer screen&#10;&#10;AI-generated content may be incorrect."/>
                    <pic:cNvPicPr/>
                  </pic:nvPicPr>
                  <pic:blipFill>
                    <a:blip r:embed="rId45"/>
                    <a:stretch>
                      <a:fillRect/>
                    </a:stretch>
                  </pic:blipFill>
                  <pic:spPr>
                    <a:xfrm>
                      <a:off x="0" y="0"/>
                      <a:ext cx="5731510" cy="2433320"/>
                    </a:xfrm>
                    <a:prstGeom prst="rect">
                      <a:avLst/>
                    </a:prstGeom>
                  </pic:spPr>
                </pic:pic>
              </a:graphicData>
            </a:graphic>
          </wp:inline>
        </w:drawing>
      </w:r>
    </w:p>
    <w:p w14:paraId="4C9D7F30" w14:textId="663BCC4F" w:rsidR="00A736C7" w:rsidRDefault="00A736C7" w:rsidP="00867826">
      <w:r w:rsidRPr="00A736C7">
        <w:rPr>
          <w:noProof/>
        </w:rPr>
        <w:drawing>
          <wp:inline distT="0" distB="0" distL="0" distR="0" wp14:anchorId="1F19E56B" wp14:editId="062634E0">
            <wp:extent cx="5731510" cy="1884680"/>
            <wp:effectExtent l="0" t="0" r="2540" b="1270"/>
            <wp:docPr id="470011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1585" name="Picture 1" descr="A screenshot of a computer&#10;&#10;AI-generated content may be incorrect."/>
                    <pic:cNvPicPr/>
                  </pic:nvPicPr>
                  <pic:blipFill>
                    <a:blip r:embed="rId46"/>
                    <a:stretch>
                      <a:fillRect/>
                    </a:stretch>
                  </pic:blipFill>
                  <pic:spPr>
                    <a:xfrm>
                      <a:off x="0" y="0"/>
                      <a:ext cx="5731510" cy="1884680"/>
                    </a:xfrm>
                    <a:prstGeom prst="rect">
                      <a:avLst/>
                    </a:prstGeom>
                  </pic:spPr>
                </pic:pic>
              </a:graphicData>
            </a:graphic>
          </wp:inline>
        </w:drawing>
      </w:r>
    </w:p>
    <w:p w14:paraId="2F992C4C" w14:textId="47CC7C54" w:rsidR="00A736C7" w:rsidRDefault="00A736C7" w:rsidP="00867826">
      <w:r w:rsidRPr="00A736C7">
        <w:rPr>
          <w:noProof/>
        </w:rPr>
        <w:drawing>
          <wp:inline distT="0" distB="0" distL="0" distR="0" wp14:anchorId="0ACA7850" wp14:editId="1BEDE6D5">
            <wp:extent cx="5731510" cy="1325880"/>
            <wp:effectExtent l="0" t="0" r="2540" b="7620"/>
            <wp:docPr id="210382103" name="Picture 1" descr="A screenshot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2103" name="Picture 1" descr="A screenshot of a questionnaire&#10;&#10;AI-generated content may be incorrect."/>
                    <pic:cNvPicPr/>
                  </pic:nvPicPr>
                  <pic:blipFill>
                    <a:blip r:embed="rId47"/>
                    <a:stretch>
                      <a:fillRect/>
                    </a:stretch>
                  </pic:blipFill>
                  <pic:spPr>
                    <a:xfrm>
                      <a:off x="0" y="0"/>
                      <a:ext cx="5731510" cy="1325880"/>
                    </a:xfrm>
                    <a:prstGeom prst="rect">
                      <a:avLst/>
                    </a:prstGeom>
                  </pic:spPr>
                </pic:pic>
              </a:graphicData>
            </a:graphic>
          </wp:inline>
        </w:drawing>
      </w:r>
    </w:p>
    <w:p w14:paraId="241DFC06" w14:textId="77777777" w:rsidR="00A736C7" w:rsidRDefault="00A736C7" w:rsidP="00867826"/>
    <w:p w14:paraId="7B9EF36F" w14:textId="22A2E688" w:rsidR="00A736C7" w:rsidRDefault="00A736C7" w:rsidP="00867826">
      <w:r w:rsidRPr="00A736C7">
        <w:rPr>
          <w:noProof/>
        </w:rPr>
        <w:lastRenderedPageBreak/>
        <w:drawing>
          <wp:inline distT="0" distB="0" distL="0" distR="0" wp14:anchorId="5E72A846" wp14:editId="14831273">
            <wp:extent cx="5630061" cy="1629002"/>
            <wp:effectExtent l="0" t="0" r="8890" b="9525"/>
            <wp:docPr id="1489645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45573" name="Picture 1" descr="A screenshot of a computer&#10;&#10;AI-generated content may be incorrect."/>
                    <pic:cNvPicPr/>
                  </pic:nvPicPr>
                  <pic:blipFill>
                    <a:blip r:embed="rId48"/>
                    <a:stretch>
                      <a:fillRect/>
                    </a:stretch>
                  </pic:blipFill>
                  <pic:spPr>
                    <a:xfrm>
                      <a:off x="0" y="0"/>
                      <a:ext cx="5630061" cy="1629002"/>
                    </a:xfrm>
                    <a:prstGeom prst="rect">
                      <a:avLst/>
                    </a:prstGeom>
                  </pic:spPr>
                </pic:pic>
              </a:graphicData>
            </a:graphic>
          </wp:inline>
        </w:drawing>
      </w:r>
    </w:p>
    <w:p w14:paraId="35F3A9A5" w14:textId="77777777" w:rsidR="00A736C7" w:rsidRDefault="00A736C7" w:rsidP="00867826"/>
    <w:p w14:paraId="61E8EBA3" w14:textId="119E8D00" w:rsidR="00A736C7" w:rsidRDefault="00A736C7" w:rsidP="00867826">
      <w:r w:rsidRPr="00A736C7">
        <w:rPr>
          <w:noProof/>
        </w:rPr>
        <w:drawing>
          <wp:inline distT="0" distB="0" distL="0" distR="0" wp14:anchorId="0A93ED14" wp14:editId="1CC899CA">
            <wp:extent cx="5677692" cy="1171739"/>
            <wp:effectExtent l="0" t="0" r="0" b="9525"/>
            <wp:docPr id="1399140761"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40761" name="Picture 1" descr="A white background with black text&#10;&#10;AI-generated content may be incorrect."/>
                    <pic:cNvPicPr/>
                  </pic:nvPicPr>
                  <pic:blipFill>
                    <a:blip r:embed="rId49"/>
                    <a:stretch>
                      <a:fillRect/>
                    </a:stretch>
                  </pic:blipFill>
                  <pic:spPr>
                    <a:xfrm>
                      <a:off x="0" y="0"/>
                      <a:ext cx="5677692" cy="1171739"/>
                    </a:xfrm>
                    <a:prstGeom prst="rect">
                      <a:avLst/>
                    </a:prstGeom>
                  </pic:spPr>
                </pic:pic>
              </a:graphicData>
            </a:graphic>
          </wp:inline>
        </w:drawing>
      </w:r>
    </w:p>
    <w:p w14:paraId="4D23F8B8" w14:textId="34A3180D" w:rsidR="00A736C7" w:rsidRDefault="00FB4BA3" w:rsidP="00867826">
      <w:r w:rsidRPr="00FB4BA3">
        <w:rPr>
          <w:noProof/>
        </w:rPr>
        <w:drawing>
          <wp:inline distT="0" distB="0" distL="0" distR="0" wp14:anchorId="6FDE7C51" wp14:editId="22930D66">
            <wp:extent cx="5731510" cy="1571625"/>
            <wp:effectExtent l="0" t="0" r="2540" b="9525"/>
            <wp:docPr id="12266358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35834" name="Picture 1" descr="A screenshot of a computer&#10;&#10;AI-generated content may be incorrect."/>
                    <pic:cNvPicPr/>
                  </pic:nvPicPr>
                  <pic:blipFill>
                    <a:blip r:embed="rId50"/>
                    <a:stretch>
                      <a:fillRect/>
                    </a:stretch>
                  </pic:blipFill>
                  <pic:spPr>
                    <a:xfrm>
                      <a:off x="0" y="0"/>
                      <a:ext cx="5731510" cy="1571625"/>
                    </a:xfrm>
                    <a:prstGeom prst="rect">
                      <a:avLst/>
                    </a:prstGeom>
                  </pic:spPr>
                </pic:pic>
              </a:graphicData>
            </a:graphic>
          </wp:inline>
        </w:drawing>
      </w:r>
    </w:p>
    <w:p w14:paraId="7CAA7823" w14:textId="7A2EBE57" w:rsidR="009E449A" w:rsidRDefault="009E449A" w:rsidP="00867826">
      <w:r>
        <w:rPr>
          <w:noProof/>
        </w:rPr>
        <w:lastRenderedPageBreak/>
        <w:drawing>
          <wp:inline distT="0" distB="0" distL="0" distR="0" wp14:anchorId="03B82D9A" wp14:editId="1EC56450">
            <wp:extent cx="5721985" cy="4295140"/>
            <wp:effectExtent l="0" t="0" r="0" b="0"/>
            <wp:docPr id="15935904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597FEFD0" wp14:editId="47E7B2DB">
            <wp:extent cx="5721985" cy="4295140"/>
            <wp:effectExtent l="0" t="0" r="0" b="0"/>
            <wp:docPr id="10707403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2F590C77" wp14:editId="31C4045A">
            <wp:extent cx="5721985" cy="4295140"/>
            <wp:effectExtent l="0" t="0" r="0" b="0"/>
            <wp:docPr id="4323481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2A1B555D" wp14:editId="7DE41344">
            <wp:extent cx="5721985" cy="4295140"/>
            <wp:effectExtent l="0" t="0" r="0" b="0"/>
            <wp:docPr id="2520238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0675A9FC" wp14:editId="729780ED">
            <wp:extent cx="5721985" cy="4288155"/>
            <wp:effectExtent l="0" t="0" r="0" b="0"/>
            <wp:docPr id="14367866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1985" cy="4288155"/>
                    </a:xfrm>
                    <a:prstGeom prst="rect">
                      <a:avLst/>
                    </a:prstGeom>
                    <a:noFill/>
                    <a:ln>
                      <a:noFill/>
                    </a:ln>
                  </pic:spPr>
                </pic:pic>
              </a:graphicData>
            </a:graphic>
          </wp:inline>
        </w:drawing>
      </w:r>
      <w:r>
        <w:rPr>
          <w:noProof/>
        </w:rPr>
        <w:drawing>
          <wp:inline distT="0" distB="0" distL="0" distR="0" wp14:anchorId="1F7F77C0" wp14:editId="2754DE62">
            <wp:extent cx="5721985" cy="4295140"/>
            <wp:effectExtent l="0" t="0" r="0" b="0"/>
            <wp:docPr id="14814288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13A749D5" wp14:editId="4F450EC8">
            <wp:extent cx="5721985" cy="4295140"/>
            <wp:effectExtent l="0" t="0" r="0" b="0"/>
            <wp:docPr id="1047316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1BD759A9" wp14:editId="180D3F60">
            <wp:extent cx="5721985" cy="4295140"/>
            <wp:effectExtent l="0" t="0" r="0" b="0"/>
            <wp:docPr id="4691813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3240BF32" wp14:editId="6C1C62F5">
            <wp:extent cx="5721985" cy="4295140"/>
            <wp:effectExtent l="0" t="0" r="0" b="0"/>
            <wp:docPr id="28852014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p>
    <w:p w14:paraId="69B14FE9" w14:textId="77777777" w:rsidR="009E449A" w:rsidRDefault="009E449A" w:rsidP="00867826"/>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lastRenderedPageBreak/>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60"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63"/>
      <w:headerReference w:type="first" r:id="rId64"/>
      <w:footerReference w:type="first" r:id="rId6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9DE4C" w14:textId="77777777" w:rsidR="00D67871" w:rsidRDefault="00D67871" w:rsidP="0073492E">
      <w:pPr>
        <w:spacing w:after="0" w:line="240" w:lineRule="auto"/>
      </w:pPr>
      <w:r>
        <w:separator/>
      </w:r>
    </w:p>
  </w:endnote>
  <w:endnote w:type="continuationSeparator" w:id="0">
    <w:p w14:paraId="563B4EB9" w14:textId="77777777" w:rsidR="00D67871" w:rsidRDefault="00D67871"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B4A17" w14:textId="77777777" w:rsidR="00D67871" w:rsidRDefault="00D67871" w:rsidP="0073492E">
      <w:pPr>
        <w:spacing w:after="0" w:line="240" w:lineRule="auto"/>
      </w:pPr>
      <w:r>
        <w:separator/>
      </w:r>
    </w:p>
  </w:footnote>
  <w:footnote w:type="continuationSeparator" w:id="0">
    <w:p w14:paraId="093792C6" w14:textId="77777777" w:rsidR="00D67871" w:rsidRDefault="00D67871"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6"/>
  </w:num>
  <w:num w:numId="3" w16cid:durableId="584337480">
    <w:abstractNumId w:val="5"/>
  </w:num>
  <w:num w:numId="4" w16cid:durableId="1108280834">
    <w:abstractNumId w:val="4"/>
  </w:num>
  <w:num w:numId="5" w16cid:durableId="520512958">
    <w:abstractNumId w:val="15"/>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04"/>
    <w:rsid w:val="00123212"/>
    <w:rsid w:val="00136ABA"/>
    <w:rsid w:val="001511A5"/>
    <w:rsid w:val="001644E0"/>
    <w:rsid w:val="00164D70"/>
    <w:rsid w:val="00172407"/>
    <w:rsid w:val="00176C6F"/>
    <w:rsid w:val="00187F25"/>
    <w:rsid w:val="001B2B13"/>
    <w:rsid w:val="001D1866"/>
    <w:rsid w:val="0020035E"/>
    <w:rsid w:val="00211A51"/>
    <w:rsid w:val="0023070F"/>
    <w:rsid w:val="00234E79"/>
    <w:rsid w:val="00241115"/>
    <w:rsid w:val="002571FC"/>
    <w:rsid w:val="002578FD"/>
    <w:rsid w:val="002701C9"/>
    <w:rsid w:val="00275393"/>
    <w:rsid w:val="00281E8D"/>
    <w:rsid w:val="002A2152"/>
    <w:rsid w:val="002B5DBD"/>
    <w:rsid w:val="002B6736"/>
    <w:rsid w:val="002C3C56"/>
    <w:rsid w:val="002C5BA1"/>
    <w:rsid w:val="002F5C8E"/>
    <w:rsid w:val="003045C2"/>
    <w:rsid w:val="00314F27"/>
    <w:rsid w:val="00323E32"/>
    <w:rsid w:val="003355DC"/>
    <w:rsid w:val="003366D1"/>
    <w:rsid w:val="003642ED"/>
    <w:rsid w:val="003722F8"/>
    <w:rsid w:val="003921D5"/>
    <w:rsid w:val="003C6159"/>
    <w:rsid w:val="003D0A6C"/>
    <w:rsid w:val="003D3E47"/>
    <w:rsid w:val="003E15FC"/>
    <w:rsid w:val="003F1987"/>
    <w:rsid w:val="00401C8E"/>
    <w:rsid w:val="00421D24"/>
    <w:rsid w:val="00435512"/>
    <w:rsid w:val="00437776"/>
    <w:rsid w:val="00455D37"/>
    <w:rsid w:val="00457CCB"/>
    <w:rsid w:val="00463A01"/>
    <w:rsid w:val="004722EC"/>
    <w:rsid w:val="00490457"/>
    <w:rsid w:val="004A01DD"/>
    <w:rsid w:val="004A704C"/>
    <w:rsid w:val="004C22C5"/>
    <w:rsid w:val="004D1D23"/>
    <w:rsid w:val="004D54C3"/>
    <w:rsid w:val="004E4799"/>
    <w:rsid w:val="00501C7C"/>
    <w:rsid w:val="00542C6F"/>
    <w:rsid w:val="00546953"/>
    <w:rsid w:val="00547CD7"/>
    <w:rsid w:val="00552D2A"/>
    <w:rsid w:val="00565828"/>
    <w:rsid w:val="005912B9"/>
    <w:rsid w:val="00592205"/>
    <w:rsid w:val="005A0F18"/>
    <w:rsid w:val="005C60E3"/>
    <w:rsid w:val="005D6968"/>
    <w:rsid w:val="005D7B2B"/>
    <w:rsid w:val="005F27D2"/>
    <w:rsid w:val="005F36F4"/>
    <w:rsid w:val="005F54E1"/>
    <w:rsid w:val="005F5C49"/>
    <w:rsid w:val="006056D9"/>
    <w:rsid w:val="0061695A"/>
    <w:rsid w:val="006352F2"/>
    <w:rsid w:val="00640D72"/>
    <w:rsid w:val="00652726"/>
    <w:rsid w:val="0065378C"/>
    <w:rsid w:val="00671E14"/>
    <w:rsid w:val="0068591C"/>
    <w:rsid w:val="006C5822"/>
    <w:rsid w:val="006C7E24"/>
    <w:rsid w:val="006D33EB"/>
    <w:rsid w:val="006F2C99"/>
    <w:rsid w:val="006F6E96"/>
    <w:rsid w:val="00706575"/>
    <w:rsid w:val="00707323"/>
    <w:rsid w:val="00711085"/>
    <w:rsid w:val="00731D47"/>
    <w:rsid w:val="0073492E"/>
    <w:rsid w:val="00740473"/>
    <w:rsid w:val="00740909"/>
    <w:rsid w:val="007429DB"/>
    <w:rsid w:val="007444C0"/>
    <w:rsid w:val="00751502"/>
    <w:rsid w:val="00753C3C"/>
    <w:rsid w:val="00762DDF"/>
    <w:rsid w:val="007874E8"/>
    <w:rsid w:val="0078754F"/>
    <w:rsid w:val="00790E8A"/>
    <w:rsid w:val="007B63E1"/>
    <w:rsid w:val="007C2497"/>
    <w:rsid w:val="007C423D"/>
    <w:rsid w:val="007D0649"/>
    <w:rsid w:val="007D1670"/>
    <w:rsid w:val="007D7150"/>
    <w:rsid w:val="007E388B"/>
    <w:rsid w:val="0080254A"/>
    <w:rsid w:val="00805569"/>
    <w:rsid w:val="00812FD1"/>
    <w:rsid w:val="00837D19"/>
    <w:rsid w:val="00851CF0"/>
    <w:rsid w:val="008572EC"/>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7399"/>
    <w:rsid w:val="009A6821"/>
    <w:rsid w:val="009B1426"/>
    <w:rsid w:val="009C105C"/>
    <w:rsid w:val="009C703A"/>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51CA6"/>
    <w:rsid w:val="00A52A1B"/>
    <w:rsid w:val="00A63DC6"/>
    <w:rsid w:val="00A736C7"/>
    <w:rsid w:val="00A739E1"/>
    <w:rsid w:val="00A77329"/>
    <w:rsid w:val="00A836EE"/>
    <w:rsid w:val="00A96303"/>
    <w:rsid w:val="00AB3DFE"/>
    <w:rsid w:val="00AC2387"/>
    <w:rsid w:val="00B4232B"/>
    <w:rsid w:val="00B51670"/>
    <w:rsid w:val="00B527C0"/>
    <w:rsid w:val="00B548AA"/>
    <w:rsid w:val="00B80050"/>
    <w:rsid w:val="00B96071"/>
    <w:rsid w:val="00BA074D"/>
    <w:rsid w:val="00BB4FC6"/>
    <w:rsid w:val="00BB5FA4"/>
    <w:rsid w:val="00BC5AAD"/>
    <w:rsid w:val="00BC6B80"/>
    <w:rsid w:val="00BD4951"/>
    <w:rsid w:val="00BE3478"/>
    <w:rsid w:val="00BF0991"/>
    <w:rsid w:val="00C00D22"/>
    <w:rsid w:val="00C012C7"/>
    <w:rsid w:val="00C01542"/>
    <w:rsid w:val="00C06297"/>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67871"/>
    <w:rsid w:val="00DA493D"/>
    <w:rsid w:val="00DC6707"/>
    <w:rsid w:val="00DD2026"/>
    <w:rsid w:val="00DE15B2"/>
    <w:rsid w:val="00DE7807"/>
    <w:rsid w:val="00E014F9"/>
    <w:rsid w:val="00E05DA3"/>
    <w:rsid w:val="00E075E0"/>
    <w:rsid w:val="00E26B88"/>
    <w:rsid w:val="00E34D84"/>
    <w:rsid w:val="00E44C37"/>
    <w:rsid w:val="00E74028"/>
    <w:rsid w:val="00E973B3"/>
    <w:rsid w:val="00EA04D5"/>
    <w:rsid w:val="00EA4076"/>
    <w:rsid w:val="00EA7D8F"/>
    <w:rsid w:val="00EB4E75"/>
    <w:rsid w:val="00EC2716"/>
    <w:rsid w:val="00EC52FB"/>
    <w:rsid w:val="00ED02A7"/>
    <w:rsid w:val="00ED5B7B"/>
    <w:rsid w:val="00EE4A4C"/>
    <w:rsid w:val="00EF23B2"/>
    <w:rsid w:val="00EF568C"/>
    <w:rsid w:val="00F036EC"/>
    <w:rsid w:val="00F04BC0"/>
    <w:rsid w:val="00F07F72"/>
    <w:rsid w:val="00F1525A"/>
    <w:rsid w:val="00F17603"/>
    <w:rsid w:val="00F1780F"/>
    <w:rsid w:val="00F17D99"/>
    <w:rsid w:val="00F26746"/>
    <w:rsid w:val="00F345B0"/>
    <w:rsid w:val="00F66D53"/>
    <w:rsid w:val="00F70C21"/>
    <w:rsid w:val="00F94BB5"/>
    <w:rsid w:val="00F95EAA"/>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jpeg"/><Relationship Id="rId58" Type="http://schemas.openxmlformats.org/officeDocument/2006/relationships/image" Target="media/image46.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jpe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jpe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hyperlink" Target="https://www.bcu.ac.uk/library/services-and-support/referencing"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51</Pages>
  <Words>7346</Words>
  <Characters>4187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42</cp:revision>
  <cp:lastPrinted>2024-01-31T16:51:00Z</cp:lastPrinted>
  <dcterms:created xsi:type="dcterms:W3CDTF">2025-02-11T15:34:00Z</dcterms:created>
  <dcterms:modified xsi:type="dcterms:W3CDTF">2025-04-08T19:00:00Z</dcterms:modified>
</cp:coreProperties>
</file>